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AA8A7A8" w14:textId="77777777" w:rsidR="00E00B9C" w:rsidRDefault="00E00B9C" w:rsidP="00E00B9C">
      <w:pPr>
        <w:pStyle w:val="Heading1"/>
      </w:pPr>
      <w:bookmarkStart w:id="0" w:name="mechanical-design-engineer"/>
      <w:bookmarkEnd w:id="0"/>
      <w:r>
        <w:t>MECHANICAL DESIGN ENGINEER</w:t>
      </w:r>
    </w:p>
    <w:p w14:paraId="7334BD68" w14:textId="77777777" w:rsidR="00E00B9C" w:rsidRDefault="00E00B9C" w:rsidP="00E00B9C">
      <w:pPr>
        <w:pStyle w:val="FirstParagraph"/>
      </w:pPr>
      <w:r>
        <w:t>Mechanical engineer with the heart of an inventor, a problem solver with the ability to design and build products. Experienced in bringing products from concept through production, with feedback from the customer and supplier throughout the process.</w:t>
      </w:r>
    </w:p>
    <w:p w14:paraId="495335C4" w14:textId="77777777" w:rsidR="00E00B9C" w:rsidRDefault="00E00B9C" w:rsidP="000A3117">
      <w:pPr>
        <w:pStyle w:val="Compact"/>
      </w:pPr>
      <w:r w:rsidRPr="000A3117">
        <w:t>14</w:t>
      </w:r>
      <w:r>
        <w:t xml:space="preserve"> years of mechanical, structural, and fluid system design experience, working on large and complicated assemblies as well as the tiniest details, and defining designs with 2D drawings and 3D models.</w:t>
      </w:r>
    </w:p>
    <w:p w14:paraId="720BCD94" w14:textId="183E6B31" w:rsidR="00E00B9C" w:rsidRDefault="00E00B9C" w:rsidP="00E00B9C">
      <w:pPr>
        <w:pStyle w:val="Compact"/>
      </w:pPr>
      <w:r>
        <w:t>Experienced in working with internal and external suppliers, designing for production lines as well as custom products.</w:t>
      </w:r>
    </w:p>
    <w:p w14:paraId="49DAA40C" w14:textId="77777777" w:rsidR="00E00B9C" w:rsidRDefault="00E00B9C" w:rsidP="00E00B9C">
      <w:pPr>
        <w:pStyle w:val="Heading1"/>
      </w:pPr>
      <w:bookmarkStart w:id="1" w:name="experience"/>
      <w:bookmarkEnd w:id="1"/>
      <w:r>
        <w:t>EXPERIENCE</w:t>
      </w:r>
    </w:p>
    <w:p w14:paraId="63D42ECF" w14:textId="77777777" w:rsidR="00E00B9C" w:rsidRDefault="00E00B9C" w:rsidP="00E00B9C">
      <w:pPr>
        <w:pStyle w:val="Heading2"/>
      </w:pPr>
      <w:bookmarkStart w:id="2" w:name="katerra-seattle-wa-2019-2020"/>
      <w:bookmarkEnd w:id="2"/>
      <w:r>
        <w:t xml:space="preserve">KATERRA, Seattle, WA </w:t>
      </w:r>
      <w:r>
        <w:tab/>
      </w:r>
      <w:r>
        <w:rPr>
          <w:b/>
        </w:rPr>
        <w:t>2019-2020</w:t>
      </w:r>
    </w:p>
    <w:p w14:paraId="5E149BDB" w14:textId="77777777" w:rsidR="00E00B9C" w:rsidRDefault="00E00B9C" w:rsidP="00E00B9C">
      <w:pPr>
        <w:pStyle w:val="Heading3"/>
      </w:pPr>
      <w:bookmarkStart w:id="3" w:name="manufacturered-assemblies-design-enginee"/>
      <w:bookmarkEnd w:id="3"/>
      <w:r>
        <w:t>Manufactured Assemblies Design Engineer</w:t>
      </w:r>
    </w:p>
    <w:p w14:paraId="57AC0689" w14:textId="77777777" w:rsidR="00E00B9C" w:rsidRDefault="00E00B9C" w:rsidP="00E00B9C">
      <w:pPr>
        <w:pStyle w:val="FirstParagraph"/>
      </w:pPr>
      <w:r>
        <w:t>Designed building subcomponents to be built in a prefabrication factory and installed in the construction site. Integrated structural, electrical, plumbing and finish components for easy installation.</w:t>
      </w:r>
    </w:p>
    <w:p w14:paraId="3C62773F" w14:textId="77777777" w:rsidR="00E00B9C" w:rsidRDefault="00E00B9C" w:rsidP="000A3117">
      <w:pPr>
        <w:pStyle w:val="Compact"/>
      </w:pPr>
      <w:r>
        <w:t>Developed CAD models for cold formed steel wall panels using Catia 3DExperience. Automated generation of component models as required for individual walls, created drawing and model templates to simplify creation of manufacturing instructions, and completed prototype builds using this system. Used Catia scripting system (EKL) to automate generation of CNC code to allow integration of the software into factory workflow.</w:t>
      </w:r>
    </w:p>
    <w:p w14:paraId="2705EF9F" w14:textId="77777777" w:rsidR="00E00B9C" w:rsidRDefault="00E00B9C" w:rsidP="00E00B9C">
      <w:pPr>
        <w:pStyle w:val="Heading2"/>
      </w:pPr>
      <w:bookmarkStart w:id="4" w:name="safran-aerosystems-everett-wa-2015-2019"/>
      <w:bookmarkEnd w:id="4"/>
      <w:r>
        <w:t>SAFRAN AEROSYSTEMS, Everett, WA</w:t>
      </w:r>
      <w:r>
        <w:tab/>
      </w:r>
      <w:r>
        <w:rPr>
          <w:b/>
        </w:rPr>
        <w:t>2015-2019</w:t>
      </w:r>
    </w:p>
    <w:p w14:paraId="29C66E2C" w14:textId="77777777" w:rsidR="00E00B9C" w:rsidRDefault="00E00B9C" w:rsidP="00E00B9C">
      <w:pPr>
        <w:pStyle w:val="Heading3"/>
      </w:pPr>
      <w:bookmarkStart w:id="5" w:name="design-and-integration-engineer"/>
      <w:bookmarkEnd w:id="5"/>
      <w:r>
        <w:t>Design and Integration Engineer</w:t>
      </w:r>
    </w:p>
    <w:p w14:paraId="3C7D456F" w14:textId="77777777" w:rsidR="00E00B9C" w:rsidRDefault="00E00B9C" w:rsidP="00E00B9C">
      <w:pPr>
        <w:pStyle w:val="FirstParagraph"/>
      </w:pPr>
      <w:r>
        <w:t>Responsible for structural, mechanical, and fluid system designs; working on detail designs as well as integration of parts and assemblies into the aircraft with minimal interface information. Collaborated across multiple site in different countries, and coordinated extensively with customer representatives throughout design, testing, and production.</w:t>
      </w:r>
    </w:p>
    <w:p w14:paraId="471EFCBA" w14:textId="4B5B2338" w:rsidR="00E00B9C" w:rsidRDefault="00E00B9C" w:rsidP="000A3117">
      <w:pPr>
        <w:pStyle w:val="Compact"/>
      </w:pPr>
      <w:r>
        <w:t>Investigated root cause of a leaking valve. Took apart used valve to investigate the internals and retested to repeat the problem, and also did testing on a new valve to find the same problem.</w:t>
      </w:r>
    </w:p>
    <w:p w14:paraId="0AD24DA8" w14:textId="77777777" w:rsidR="00E00B9C" w:rsidRDefault="00E00B9C" w:rsidP="000A3117">
      <w:pPr>
        <w:pStyle w:val="Compact"/>
      </w:pPr>
      <w:r>
        <w:t>Integrated 737 airstair design into the aircraft structure, and built a complete CATIA assembly and kinematic model to ensure proper fit and operation.</w:t>
      </w:r>
    </w:p>
    <w:p w14:paraId="4AC4114A" w14:textId="77777777" w:rsidR="00E00B9C" w:rsidRDefault="00E00B9C" w:rsidP="00E00B9C">
      <w:pPr>
        <w:pStyle w:val="FirstParagraph"/>
      </w:pPr>
      <w:r>
        <w:t> </w:t>
      </w:r>
    </w:p>
    <w:p w14:paraId="5ED814F4" w14:textId="77777777" w:rsidR="00E00B9C" w:rsidRDefault="00E00B9C" w:rsidP="00E00B9C">
      <w:pPr>
        <w:pStyle w:val="Heading2"/>
      </w:pPr>
      <w:bookmarkStart w:id="6" w:name="boeing-commercial-airplanes-everett-wa-2"/>
      <w:bookmarkEnd w:id="6"/>
      <w:r>
        <w:t>BOEING COMMERCIAL AIRPLANES, Everett, WA</w:t>
      </w:r>
      <w:r>
        <w:tab/>
        <w:t xml:space="preserve"> </w:t>
      </w:r>
      <w:r>
        <w:rPr>
          <w:b/>
        </w:rPr>
        <w:t>2006 – 2012, 2014</w:t>
      </w:r>
    </w:p>
    <w:p w14:paraId="22A8C303" w14:textId="77777777" w:rsidR="00E00B9C" w:rsidRDefault="00E00B9C" w:rsidP="00E00B9C">
      <w:pPr>
        <w:pStyle w:val="Heading3"/>
      </w:pPr>
      <w:bookmarkStart w:id="7" w:name="structural-design-engineer"/>
      <w:bookmarkEnd w:id="7"/>
      <w:r>
        <w:t>Structural Design Engineer</w:t>
      </w:r>
    </w:p>
    <w:p w14:paraId="3F4E12EC" w14:textId="77777777" w:rsidR="00E00B9C" w:rsidRDefault="00E00B9C" w:rsidP="00E00B9C">
      <w:pPr>
        <w:pStyle w:val="FirstParagraph"/>
      </w:pPr>
      <w:r>
        <w:t>Took ownership of part concepts and designs, collaboration with stress analysts, manufacturing engineering, suppliers, and other design groups. Worked on initial design through production on the 747-8 and 767 tanker, on the wing, tail, and body.</w:t>
      </w:r>
    </w:p>
    <w:p w14:paraId="3138B07E" w14:textId="77777777" w:rsidR="00E00B9C" w:rsidRDefault="00E00B9C" w:rsidP="000A3117">
      <w:pPr>
        <w:pStyle w:val="Compact"/>
      </w:pPr>
      <w:r>
        <w:t>Designed aluminum and composite parts, and assemblies large and small. Optimized parts for weight and cost without compromising on strength.</w:t>
      </w:r>
    </w:p>
    <w:p w14:paraId="66D7938F" w14:textId="77777777" w:rsidR="00E00B9C" w:rsidRDefault="00E00B9C" w:rsidP="000A3117">
      <w:pPr>
        <w:pStyle w:val="Compact"/>
      </w:pPr>
      <w:r>
        <w:t>Used a 3D printer to produce a test tool for the 747 wing panels, to ensure that the wing would be assembled without problems.</w:t>
      </w:r>
    </w:p>
    <w:p w14:paraId="23B56D3E" w14:textId="77777777" w:rsidR="00E00B9C" w:rsidRDefault="00E00B9C" w:rsidP="000A3117">
      <w:pPr>
        <w:pStyle w:val="Compact"/>
      </w:pPr>
      <w:r>
        <w:t>Integrated electrical wiring, mechanical systems and fluid systems into the structural design, working closely with members of other teams to provide the best design.</w:t>
      </w:r>
    </w:p>
    <w:p w14:paraId="022CAC95" w14:textId="77777777" w:rsidR="00E00B9C" w:rsidRDefault="00E00B9C" w:rsidP="000A3117">
      <w:pPr>
        <w:pStyle w:val="Compact"/>
      </w:pPr>
      <w:r>
        <w:t xml:space="preserve">Redesigned a critical structural member in the 747 wing, replacing an assembly with hundreds of parts with a single part, </w:t>
      </w:r>
      <w:proofErr w:type="gramStart"/>
      <w:r>
        <w:t>in order to</w:t>
      </w:r>
      <w:proofErr w:type="gramEnd"/>
      <w:r>
        <w:t xml:space="preserve"> reduce weight and assembly time.</w:t>
      </w:r>
    </w:p>
    <w:p w14:paraId="06E5876E" w14:textId="77777777" w:rsidR="00E00B9C" w:rsidRDefault="00E00B9C" w:rsidP="000A3117">
      <w:pPr>
        <w:pStyle w:val="Compact"/>
      </w:pPr>
      <w:r>
        <w:t>Corrected production problems looking through 35 years of drawings and seeing completed parts on the airplane in the factory.</w:t>
      </w:r>
    </w:p>
    <w:p w14:paraId="2E893C63" w14:textId="77777777" w:rsidR="00E00B9C" w:rsidRDefault="00E00B9C" w:rsidP="000A3117">
      <w:pPr>
        <w:pStyle w:val="Compact"/>
      </w:pPr>
      <w:r>
        <w:t>Performed preliminary analysis on parts to confirm optimum design for reduced weight.</w:t>
      </w:r>
    </w:p>
    <w:p w14:paraId="61DE7FFD" w14:textId="77777777" w:rsidR="00E00B9C" w:rsidRDefault="00E00B9C" w:rsidP="00E00B9C">
      <w:pPr>
        <w:pStyle w:val="FirstParagraph"/>
      </w:pPr>
      <w:r>
        <w:lastRenderedPageBreak/>
        <w:t> </w:t>
      </w:r>
    </w:p>
    <w:p w14:paraId="2FE0FC4B" w14:textId="77777777" w:rsidR="00E00B9C" w:rsidRDefault="00E00B9C" w:rsidP="00E00B9C">
      <w:pPr>
        <w:pStyle w:val="Heading2"/>
      </w:pPr>
      <w:bookmarkStart w:id="8" w:name="kvichak-marine-industries-seattle-wa-201"/>
      <w:bookmarkEnd w:id="8"/>
      <w:r>
        <w:t xml:space="preserve">KVICHAK MARINE INDUSTRIES, Seattle, WA </w:t>
      </w:r>
      <w:r>
        <w:tab/>
      </w:r>
      <w:r>
        <w:rPr>
          <w:b/>
        </w:rPr>
        <w:t>2012 – 2014</w:t>
      </w:r>
    </w:p>
    <w:p w14:paraId="653B9047" w14:textId="77777777" w:rsidR="00E00B9C" w:rsidRDefault="00E00B9C" w:rsidP="00E00B9C">
      <w:pPr>
        <w:pStyle w:val="Heading3"/>
      </w:pPr>
      <w:bookmarkStart w:id="9" w:name="project-engineer"/>
      <w:bookmarkEnd w:id="9"/>
      <w:r>
        <w:t>Project Engineer</w:t>
      </w:r>
    </w:p>
    <w:p w14:paraId="391AD520" w14:textId="77777777" w:rsidR="00E00B9C" w:rsidRDefault="00E00B9C" w:rsidP="00E00B9C">
      <w:pPr>
        <w:pStyle w:val="FirstParagraph"/>
      </w:pPr>
      <w:r>
        <w:t>Developed structure and mechanical system designs for aluminum hulled boats. Worked from concept through production providing design and analysis.</w:t>
      </w:r>
    </w:p>
    <w:p w14:paraId="556F0497" w14:textId="77777777" w:rsidR="00E00B9C" w:rsidRDefault="00E00B9C" w:rsidP="000A3117">
      <w:pPr>
        <w:pStyle w:val="Compact"/>
      </w:pPr>
      <w:r>
        <w:t>Completed concept, design, and finite element analysis to meet customer requirements. Worked in SolidWorks to model detail parts and assemblies.</w:t>
      </w:r>
    </w:p>
    <w:p w14:paraId="1F0FF823" w14:textId="77777777" w:rsidR="00E00B9C" w:rsidRDefault="00E00B9C" w:rsidP="000A3117">
      <w:pPr>
        <w:pStyle w:val="Compact"/>
      </w:pPr>
      <w:r>
        <w:t>Designed the structure and fluid systems on a 75’ pilot boat.</w:t>
      </w:r>
    </w:p>
    <w:p w14:paraId="42AF240A" w14:textId="77777777" w:rsidR="00E00B9C" w:rsidRDefault="00E00B9C" w:rsidP="00E00B9C">
      <w:pPr>
        <w:pStyle w:val="FirstParagraph"/>
      </w:pPr>
      <w:r>
        <w:t> </w:t>
      </w:r>
    </w:p>
    <w:p w14:paraId="54067EDB" w14:textId="77777777" w:rsidR="00E00B9C" w:rsidRDefault="00E00B9C" w:rsidP="00E00B9C">
      <w:pPr>
        <w:pStyle w:val="Heading1"/>
      </w:pPr>
      <w:bookmarkStart w:id="10" w:name="other-activities-skills"/>
      <w:bookmarkEnd w:id="10"/>
      <w:r>
        <w:t>OTHER ACTIVITIES &amp; SKILLS</w:t>
      </w:r>
    </w:p>
    <w:p w14:paraId="183D6EA1" w14:textId="77777777" w:rsidR="00E00B9C" w:rsidRDefault="00E00B9C" w:rsidP="000A3117">
      <w:pPr>
        <w:pStyle w:val="Compact"/>
      </w:pPr>
      <w:r>
        <w:t>Experienced in SolidWorks (Certified SolidWorks Professional), CATIA V5, and AutoCAD.</w:t>
      </w:r>
    </w:p>
    <w:p w14:paraId="07C9CC84" w14:textId="77777777" w:rsidR="00E00B9C" w:rsidRDefault="00E00B9C" w:rsidP="000A3117">
      <w:pPr>
        <w:pStyle w:val="Compact"/>
      </w:pPr>
      <w:r>
        <w:t>Design of sheet metal, extruded, machined plate, and composite parts, small and large assemblies. 3D and 2D assembly and detail part definition. Understanding of reasonable tolerances, and how to apply GD&amp;T.</w:t>
      </w:r>
    </w:p>
    <w:p w14:paraId="63B79601" w14:textId="77777777" w:rsidR="00E00B9C" w:rsidRDefault="00E00B9C" w:rsidP="000A3117">
      <w:pPr>
        <w:pStyle w:val="Compact"/>
      </w:pPr>
      <w:r>
        <w:t>Used machine tools and hand tools to build my own designs out of wood and metal. Built parts for a Formula SAE drivetrain, and my own kitchen cabinets.</w:t>
      </w:r>
    </w:p>
    <w:p w14:paraId="15028B18" w14:textId="77777777" w:rsidR="00E00B9C" w:rsidRDefault="00E00B9C" w:rsidP="000A3117">
      <w:pPr>
        <w:pStyle w:val="Compact"/>
      </w:pPr>
      <w:r>
        <w:t>Proficient in Mandarin Chinese and Spanish.</w:t>
      </w:r>
    </w:p>
    <w:p w14:paraId="1D9ECC52" w14:textId="77777777" w:rsidR="00E00B9C" w:rsidRDefault="00E00B9C" w:rsidP="00E00B9C">
      <w:pPr>
        <w:pStyle w:val="FirstParagraph"/>
      </w:pPr>
      <w:r>
        <w:t> </w:t>
      </w:r>
    </w:p>
    <w:p w14:paraId="70112CE5" w14:textId="77777777" w:rsidR="00E00B9C" w:rsidRDefault="00E00B9C" w:rsidP="00E00B9C">
      <w:pPr>
        <w:pStyle w:val="Heading1"/>
      </w:pPr>
      <w:bookmarkStart w:id="11" w:name="education-student-projects"/>
      <w:bookmarkEnd w:id="11"/>
      <w:r>
        <w:t>EDUCATION &amp; STUDENT PROJECTS</w:t>
      </w:r>
    </w:p>
    <w:p w14:paraId="5DF4357D" w14:textId="77777777" w:rsidR="00E00B9C" w:rsidRDefault="00E00B9C" w:rsidP="00E00B9C">
      <w:pPr>
        <w:pStyle w:val="Heading2"/>
      </w:pPr>
      <w:bookmarkStart w:id="12" w:name="university-of-washington"/>
      <w:bookmarkEnd w:id="12"/>
      <w:r>
        <w:t>UNIVERSITY OF WASHINGTON</w:t>
      </w:r>
    </w:p>
    <w:p w14:paraId="7CB4F69D" w14:textId="77777777" w:rsidR="00E00B9C" w:rsidRDefault="00E00B9C" w:rsidP="00E00B9C">
      <w:pPr>
        <w:pStyle w:val="Heading3"/>
      </w:pPr>
      <w:bookmarkStart w:id="13" w:name="bachelor-of-science-in-mechanical-engine"/>
      <w:bookmarkEnd w:id="13"/>
      <w:r>
        <w:t>Bachelor of Science in Mechanical Engineering, Cum Laude, June 2006</w:t>
      </w:r>
    </w:p>
    <w:p w14:paraId="4565EF0E" w14:textId="77777777" w:rsidR="00E00B9C" w:rsidRDefault="00E00B9C" w:rsidP="00E00B9C">
      <w:pPr>
        <w:pStyle w:val="FirstParagraph"/>
      </w:pPr>
      <w:r>
        <w:t>Courses: Materials and Structures, Mechanical Systems Analysis, Control Systems, Instrumentation, Fluids, CAD, Finite Element Analysis, Technical Writing.</w:t>
      </w:r>
    </w:p>
    <w:p w14:paraId="7290B60A" w14:textId="77777777" w:rsidR="00E00B9C" w:rsidRDefault="00E00B9C" w:rsidP="00E00B9C">
      <w:pPr>
        <w:pStyle w:val="BodyText"/>
      </w:pPr>
      <w:r>
        <w:t>Formula SAE project:</w:t>
      </w:r>
    </w:p>
    <w:p w14:paraId="34A48230" w14:textId="77777777" w:rsidR="00E00B9C" w:rsidRDefault="00E00B9C" w:rsidP="000A3117">
      <w:pPr>
        <w:pStyle w:val="Compact"/>
      </w:pPr>
      <w:r>
        <w:t>Led drive train team, oversaw production of parts, and completed documents required for competition. Helped the team place 5th out of 122 teams in the competition.</w:t>
      </w:r>
    </w:p>
    <w:p w14:paraId="26233C49" w14:textId="77777777" w:rsidR="00E00B9C" w:rsidRDefault="00E00B9C" w:rsidP="000A3117">
      <w:pPr>
        <w:pStyle w:val="Compact"/>
      </w:pPr>
      <w:r>
        <w:t>Used SolidWorks to model parts, apply finite element analysis, and create drawings.</w:t>
      </w:r>
    </w:p>
    <w:p w14:paraId="30CC95FC" w14:textId="77777777" w:rsidR="00E00B9C" w:rsidRDefault="00E00B9C" w:rsidP="00E00B9C">
      <w:pPr>
        <w:pStyle w:val="FirstParagraph"/>
      </w:pPr>
      <w:r>
        <w:t>Fuel cell capstone project:</w:t>
      </w:r>
    </w:p>
    <w:p w14:paraId="4CFA7A62" w14:textId="4777CB7C" w:rsidR="00E00B9C" w:rsidRDefault="00E00B9C" w:rsidP="000A3117">
      <w:pPr>
        <w:pStyle w:val="Compact"/>
      </w:pPr>
      <w:r>
        <w:t>Researched the latest fuel cell technology and researched ways to reduce cost without excessive performance loss </w:t>
      </w:r>
    </w:p>
    <w:p w14:paraId="4035DEF6" w14:textId="77777777" w:rsidR="00AB5E49" w:rsidRPr="00E00B9C" w:rsidRDefault="00AB5E49" w:rsidP="00E00B9C"/>
    <w:sectPr w:rsidR="00AB5E49" w:rsidRPr="00E00B9C" w:rsidSect="005E074B">
      <w:headerReference w:type="default" r:id="rId7"/>
      <w:footerReference w:type="default" r:id="rId8"/>
      <w:headerReference w:type="first" r:id="rId9"/>
      <w:pgSz w:w="12240" w:h="15840"/>
      <w:pgMar w:top="720" w:right="1260" w:bottom="720" w:left="1260" w:header="720" w:footer="720" w:gutter="0"/>
      <w:cols w:space="72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5CC11" w14:textId="77777777" w:rsidR="006B3E78" w:rsidRDefault="006B3E78">
      <w:r>
        <w:separator/>
      </w:r>
    </w:p>
  </w:endnote>
  <w:endnote w:type="continuationSeparator" w:id="0">
    <w:p w14:paraId="273A1C38" w14:textId="77777777" w:rsidR="006B3E78" w:rsidRDefault="006B3E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50556" w14:textId="77777777" w:rsidR="006E15FC" w:rsidRDefault="006E15FC">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01FD0" w14:textId="77777777" w:rsidR="006B3E78" w:rsidRDefault="006B3E78">
      <w:r>
        <w:separator/>
      </w:r>
    </w:p>
  </w:footnote>
  <w:footnote w:type="continuationSeparator" w:id="0">
    <w:p w14:paraId="1E2F49FF" w14:textId="77777777" w:rsidR="006B3E78" w:rsidRDefault="006B3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99FB7" w14:textId="77777777" w:rsidR="006E15FC" w:rsidRPr="00376878" w:rsidRDefault="006E15FC" w:rsidP="003E11B6">
    <w:pPr>
      <w:pStyle w:val="Page2Heading1"/>
      <w:rPr>
        <w:highlight w:val="red"/>
      </w:rPr>
    </w:pPr>
    <w:r w:rsidRPr="00565E96">
      <w:t>COLIN WILSON</w:t>
    </w:r>
    <w:r>
      <w:tab/>
    </w:r>
    <w:r w:rsidRPr="00376878">
      <w:t>Page</w:t>
    </w:r>
    <w:r w:rsidRPr="005E074B">
      <w:t xml:space="preserve"> </w:t>
    </w:r>
    <w:r w:rsidR="0012080D" w:rsidRPr="005E074B">
      <w:fldChar w:fldCharType="begin"/>
    </w:r>
    <w:r w:rsidRPr="005E074B">
      <w:instrText xml:space="preserve"> PAGE </w:instrText>
    </w:r>
    <w:r w:rsidR="0012080D" w:rsidRPr="005E074B">
      <w:fldChar w:fldCharType="separate"/>
    </w:r>
    <w:r w:rsidR="00E00B9C">
      <w:rPr>
        <w:noProof/>
      </w:rPr>
      <w:t>2</w:t>
    </w:r>
    <w:r w:rsidR="0012080D" w:rsidRPr="005E074B">
      <w:fldChar w:fldCharType="end"/>
    </w:r>
  </w:p>
  <w:p w14:paraId="2DF10CB1" w14:textId="1EBE087E" w:rsidR="006E15FC" w:rsidRPr="00B63327" w:rsidRDefault="006E15FC" w:rsidP="00A45920">
    <w:pPr>
      <w:pStyle w:val="Page2Heading2"/>
      <w:tabs>
        <w:tab w:val="center" w:pos="4590"/>
        <w:tab w:val="right" w:pos="9720"/>
      </w:tabs>
      <w:rPr>
        <w:rFonts w:asciiTheme="minorHAnsi" w:hAnsiTheme="minorHAnsi" w:cstheme="minorHAnsi"/>
        <w:i w:val="0"/>
        <w:iCs/>
        <w:szCs w:val="20"/>
      </w:rPr>
    </w:pPr>
    <w:r w:rsidRPr="00B63327">
      <w:rPr>
        <w:rFonts w:asciiTheme="minorHAnsi" w:hAnsiTheme="minorHAnsi" w:cstheme="minorHAnsi"/>
        <w:i w:val="0"/>
        <w:iCs/>
        <w:szCs w:val="20"/>
      </w:rPr>
      <w:t>(425) 502-5582</w:t>
    </w:r>
    <w:r w:rsidR="00A45920" w:rsidRPr="00B63327">
      <w:rPr>
        <w:rFonts w:asciiTheme="minorHAnsi" w:hAnsiTheme="minorHAnsi" w:cstheme="minorHAnsi"/>
        <w:i w:val="0"/>
        <w:iCs/>
        <w:szCs w:val="20"/>
      </w:rPr>
      <w:tab/>
      <w:t>linkedin.com/in/</w:t>
    </w:r>
    <w:proofErr w:type="spellStart"/>
    <w:r w:rsidR="00A45920" w:rsidRPr="00B63327">
      <w:rPr>
        <w:rFonts w:asciiTheme="minorHAnsi" w:hAnsiTheme="minorHAnsi" w:cstheme="minorHAnsi"/>
        <w:i w:val="0"/>
        <w:iCs/>
        <w:szCs w:val="20"/>
      </w:rPr>
      <w:t>colinwilsonseattle</w:t>
    </w:r>
    <w:proofErr w:type="spellEnd"/>
    <w:r w:rsidR="00A45920" w:rsidRPr="00B63327">
      <w:rPr>
        <w:rFonts w:asciiTheme="minorHAnsi" w:hAnsiTheme="minorHAnsi" w:cstheme="minorHAnsi"/>
        <w:i w:val="0"/>
        <w:iCs/>
        <w:szCs w:val="20"/>
      </w:rPr>
      <w:tab/>
    </w:r>
    <w:r w:rsidRPr="00B63327">
      <w:rPr>
        <w:rFonts w:asciiTheme="minorHAnsi" w:hAnsiTheme="minorHAnsi" w:cstheme="minorHAnsi"/>
        <w:i w:val="0"/>
        <w:iCs/>
        <w:szCs w:val="20"/>
      </w:rPr>
      <w:t>cogawi@gmail.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2"/>
      <w:gridCol w:w="3374"/>
    </w:tblGrid>
    <w:tr w:rsidR="000C60CC" w14:paraId="44691DA4" w14:textId="77777777" w:rsidTr="00447B24">
      <w:trPr>
        <w:trHeight w:val="350"/>
      </w:trPr>
      <w:tc>
        <w:tcPr>
          <w:tcW w:w="6112" w:type="dxa"/>
          <w:vMerge w:val="restart"/>
        </w:tcPr>
        <w:p w14:paraId="161D18C3" w14:textId="53FD5E4E" w:rsidR="000C60CC" w:rsidRDefault="000C60CC" w:rsidP="005D2735">
          <w:pPr>
            <w:pStyle w:val="Page1Heading1"/>
            <w:pBdr>
              <w:bottom w:val="none" w:sz="0" w:space="0" w:color="auto"/>
            </w:pBdr>
            <w:rPr>
              <w:sz w:val="72"/>
              <w:szCs w:val="72"/>
            </w:rPr>
          </w:pPr>
          <w:r w:rsidRPr="005D2735">
            <w:rPr>
              <w:sz w:val="72"/>
              <w:szCs w:val="72"/>
            </w:rPr>
            <w:t>Colin Wilson</w:t>
          </w:r>
        </w:p>
        <w:p w14:paraId="4FF88EBA" w14:textId="31D92778" w:rsidR="000C60CC" w:rsidRPr="005D2735" w:rsidRDefault="000C60CC" w:rsidP="005D2735">
          <w:pPr>
            <w:pStyle w:val="Page1Heading1"/>
            <w:pBdr>
              <w:bottom w:val="none" w:sz="0" w:space="0" w:color="auto"/>
            </w:pBdr>
            <w:rPr>
              <w:b w:val="0"/>
              <w:bCs/>
              <w:szCs w:val="36"/>
            </w:rPr>
          </w:pPr>
          <w:r w:rsidRPr="005D2735">
            <w:rPr>
              <w:b w:val="0"/>
              <w:bCs/>
              <w:szCs w:val="36"/>
            </w:rPr>
            <w:t>Mechanical Engineer</w:t>
          </w:r>
        </w:p>
      </w:tc>
      <w:tc>
        <w:tcPr>
          <w:tcW w:w="3374" w:type="dxa"/>
          <w:vAlign w:val="center"/>
        </w:tcPr>
        <w:p w14:paraId="0D8863CB" w14:textId="75F400C2" w:rsidR="000C60CC" w:rsidRPr="005D2735" w:rsidRDefault="000C60CC" w:rsidP="005D2735">
          <w:pPr>
            <w:pStyle w:val="Page1Heading1"/>
            <w:pBdr>
              <w:bottom w:val="none" w:sz="0" w:space="0" w:color="auto"/>
            </w:pBdr>
            <w:rPr>
              <w:sz w:val="22"/>
            </w:rPr>
          </w:pPr>
          <w:r>
            <w:rPr>
              <w:noProof/>
            </w:rPr>
            <w:drawing>
              <wp:anchor distT="0" distB="0" distL="114300" distR="114300" simplePos="0" relativeHeight="251871744" behindDoc="0" locked="0" layoutInCell="1" allowOverlap="1" wp14:anchorId="37E111F8" wp14:editId="647C0163">
                <wp:simplePos x="0" y="0"/>
                <wp:positionH relativeFrom="column">
                  <wp:posOffset>5172459</wp:posOffset>
                </wp:positionH>
                <wp:positionV relativeFrom="paragraph">
                  <wp:posOffset>398636</wp:posOffset>
                </wp:positionV>
                <wp:extent cx="136668" cy="137100"/>
                <wp:effectExtent l="0" t="0" r="0" b="0"/>
                <wp:wrapNone/>
                <wp:docPr id="5" name="Picture 1" descr="c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l"/>
                        <pic:cNvPicPr>
                          <a:picLocks noChangeAspect="1"/>
                        </pic:cNvPicPr>
                      </pic:nvPicPr>
                      <pic:blipFill>
                        <a:blip r:embed="rId1" cstate="print">
                          <a:duotone>
                            <a:schemeClr val="bg2">
                              <a:shade val="45000"/>
                              <a:satMod val="135000"/>
                            </a:schemeClr>
                            <a:prstClr val="white"/>
                          </a:duotone>
                          <a:extLst>
                            <a:ext uri="{BEBA8EAE-BF5A-486C-A8C5-ECC9F3942E4B}">
                              <a14:imgProps xmlns:a14="http://schemas.microsoft.com/office/drawing/2010/main">
                                <a14:imgLayer r:embed="rId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136668" cy="137100"/>
                        </a:xfrm>
                        <a:prstGeom prst="rect">
                          <a:avLst/>
                        </a:prstGeom>
                        <a:noFill/>
                      </pic:spPr>
                    </pic:pic>
                  </a:graphicData>
                </a:graphic>
              </wp:anchor>
            </w:drawing>
          </w:r>
          <w:r>
            <w:rPr>
              <w:noProof/>
            </w:rPr>
            <w:drawing>
              <wp:anchor distT="0" distB="0" distL="114300" distR="114300" simplePos="0" relativeHeight="251875840" behindDoc="0" locked="0" layoutInCell="1" allowOverlap="1" wp14:anchorId="1E64F147" wp14:editId="2188F98D">
                <wp:simplePos x="0" y="0"/>
                <wp:positionH relativeFrom="column">
                  <wp:posOffset>5178608</wp:posOffset>
                </wp:positionH>
                <wp:positionV relativeFrom="paragraph">
                  <wp:posOffset>691157</wp:posOffset>
                </wp:positionV>
                <wp:extent cx="136670" cy="137100"/>
                <wp:effectExtent l="0" t="0" r="0" b="0"/>
                <wp:wrapNone/>
                <wp:docPr id="11" name="Picture 2" descr="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etter"/>
                        <pic:cNvPicPr>
                          <a:picLocks noChangeAspect="1"/>
                        </pic:cNvPicPr>
                      </pic:nvPicPr>
                      <pic:blipFill>
                        <a:blip r:embed="rId3"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pic:spPr>
                    </pic:pic>
                  </a:graphicData>
                </a:graphic>
              </wp:anchor>
            </w:drawing>
          </w:r>
          <w:r>
            <w:rPr>
              <w:noProof/>
            </w:rPr>
            <w:drawing>
              <wp:anchor distT="0" distB="0" distL="114300" distR="114300" simplePos="0" relativeHeight="251880960" behindDoc="0" locked="0" layoutInCell="1" allowOverlap="1" wp14:anchorId="1EDA5803" wp14:editId="396F3100">
                <wp:simplePos x="0" y="0"/>
                <wp:positionH relativeFrom="column">
                  <wp:posOffset>5178779</wp:posOffset>
                </wp:positionH>
                <wp:positionV relativeFrom="paragraph">
                  <wp:posOffset>966728</wp:posOffset>
                </wp:positionV>
                <wp:extent cx="136670" cy="137100"/>
                <wp:effectExtent l="0" t="0" r="0" b="0"/>
                <wp:wrapNone/>
                <wp:docPr id="12" name="Picture 3" descr="C:\Users\STEEL\AppData\Local\Microsoft\Windows\INetCache\Content.Word\t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STEEL\AppData\Local\Microsoft\Windows\INetCache\Content.Word\tool.png"/>
                        <pic:cNvPicPr>
                          <a:picLocks noChangeAspect="1"/>
                        </pic:cNvPicPr>
                      </pic:nvPicPr>
                      <pic:blipFill>
                        <a:blip r:embed="rId4"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a:ln>
                          <a:noFill/>
                        </a:ln>
                      </pic:spPr>
                    </pic:pic>
                  </a:graphicData>
                </a:graphic>
              </wp:anchor>
            </w:drawing>
          </w:r>
          <w:r>
            <w:rPr>
              <w:noProof/>
            </w:rPr>
            <w:drawing>
              <wp:anchor distT="0" distB="0" distL="114300" distR="114300" simplePos="0" relativeHeight="251885056" behindDoc="0" locked="0" layoutInCell="1" allowOverlap="1" wp14:anchorId="79B79288" wp14:editId="127D5AD4">
                <wp:simplePos x="0" y="0"/>
                <wp:positionH relativeFrom="column">
                  <wp:posOffset>5184818</wp:posOffset>
                </wp:positionH>
                <wp:positionV relativeFrom="paragraph">
                  <wp:posOffset>1238506</wp:posOffset>
                </wp:positionV>
                <wp:extent cx="136670" cy="137100"/>
                <wp:effectExtent l="0" t="0" r="0" b="0"/>
                <wp:wrapNone/>
                <wp:docPr id="13" name="Picture 4" descr="linkedi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inkedin (4)"/>
                        <pic:cNvPicPr>
                          <a:picLocks noChangeAspect="1"/>
                        </pic:cNvPicPr>
                      </pic:nvPicPr>
                      <pic:blipFill>
                        <a:blip r:embed="rId5"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pic:spPr>
                    </pic:pic>
                  </a:graphicData>
                </a:graphic>
              </wp:anchor>
            </w:drawing>
          </w:r>
          <w:r w:rsidRPr="005D2735">
            <w:rPr>
              <w:rFonts w:ascii="Calibri" w:hAnsi="Calibri" w:cs="Calibri"/>
              <w:b w:val="0"/>
              <w:iCs/>
              <w:sz w:val="22"/>
            </w:rPr>
            <w:t>(425) 502-5582</w:t>
          </w:r>
        </w:p>
      </w:tc>
    </w:tr>
    <w:tr w:rsidR="000C60CC" w14:paraId="2B3B9240" w14:textId="77777777" w:rsidTr="00447B24">
      <w:trPr>
        <w:trHeight w:val="350"/>
      </w:trPr>
      <w:tc>
        <w:tcPr>
          <w:tcW w:w="6112" w:type="dxa"/>
          <w:vMerge/>
        </w:tcPr>
        <w:p w14:paraId="5D90CE22"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1740C7BE" w14:textId="2F11A74B" w:rsidR="000C60CC" w:rsidRPr="005D2735" w:rsidRDefault="000C60CC" w:rsidP="005D2735">
          <w:pPr>
            <w:pStyle w:val="Page1Heading1"/>
            <w:pBdr>
              <w:bottom w:val="none" w:sz="0" w:space="0" w:color="auto"/>
            </w:pBdr>
            <w:rPr>
              <w:rFonts w:ascii="Calibri" w:hAnsi="Calibri" w:cs="Calibri"/>
              <w:b w:val="0"/>
              <w:iCs/>
              <w:sz w:val="22"/>
            </w:rPr>
          </w:pPr>
          <w:r w:rsidRPr="005D2735">
            <w:rPr>
              <w:rFonts w:ascii="Calibri" w:hAnsi="Calibri" w:cs="Calibri"/>
              <w:b w:val="0"/>
              <w:iCs/>
              <w:sz w:val="22"/>
            </w:rPr>
            <w:t>cogawi@gmail.com</w:t>
          </w:r>
        </w:p>
      </w:tc>
    </w:tr>
    <w:tr w:rsidR="000C60CC" w14:paraId="42BFD7DD" w14:textId="77777777" w:rsidTr="00447B24">
      <w:trPr>
        <w:trHeight w:val="350"/>
      </w:trPr>
      <w:tc>
        <w:tcPr>
          <w:tcW w:w="6112" w:type="dxa"/>
          <w:vMerge/>
        </w:tcPr>
        <w:p w14:paraId="4542A058"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280E2C22" w14:textId="73D52213" w:rsidR="000C60CC" w:rsidRPr="005D2735" w:rsidRDefault="000C60CC" w:rsidP="005D2735">
          <w:pPr>
            <w:pStyle w:val="Page1Heading2"/>
            <w:rPr>
              <w:rFonts w:ascii="Calibri" w:hAnsi="Calibri" w:cs="Calibri"/>
              <w:b w:val="0"/>
              <w:i w:val="0"/>
              <w:iCs/>
              <w:sz w:val="22"/>
              <w:szCs w:val="22"/>
            </w:rPr>
          </w:pPr>
          <w:r w:rsidRPr="005D2735">
            <w:rPr>
              <w:rFonts w:ascii="Calibri" w:hAnsi="Calibri" w:cs="Calibri"/>
              <w:b w:val="0"/>
              <w:i w:val="0"/>
              <w:iCs/>
              <w:sz w:val="22"/>
              <w:szCs w:val="22"/>
            </w:rPr>
            <w:t>Seattle, WA</w:t>
          </w:r>
        </w:p>
      </w:tc>
    </w:tr>
    <w:tr w:rsidR="000C60CC" w14:paraId="53D3B85D" w14:textId="77777777" w:rsidTr="00447B24">
      <w:trPr>
        <w:trHeight w:val="350"/>
      </w:trPr>
      <w:tc>
        <w:tcPr>
          <w:tcW w:w="6112" w:type="dxa"/>
          <w:vMerge/>
        </w:tcPr>
        <w:p w14:paraId="2AB94D8E" w14:textId="77777777" w:rsidR="000C60CC" w:rsidRPr="005D2735" w:rsidRDefault="000C60CC" w:rsidP="005D2735">
          <w:pPr>
            <w:pStyle w:val="Page1Heading1"/>
            <w:pBdr>
              <w:bottom w:val="none" w:sz="0" w:space="0" w:color="auto"/>
            </w:pBdr>
            <w:rPr>
              <w:sz w:val="72"/>
              <w:szCs w:val="72"/>
            </w:rPr>
          </w:pPr>
        </w:p>
      </w:tc>
      <w:bookmarkStart w:id="14" w:name="_Hlk64441055"/>
      <w:tc>
        <w:tcPr>
          <w:tcW w:w="3374" w:type="dxa"/>
          <w:vAlign w:val="center"/>
        </w:tcPr>
        <w:p w14:paraId="21E11AF4" w14:textId="661CE723" w:rsidR="000C60CC" w:rsidRPr="00186B41" w:rsidRDefault="00186B41" w:rsidP="005D2735">
          <w:pPr>
            <w:pStyle w:val="Page1Heading2"/>
            <w:rPr>
              <w:rFonts w:ascii="Calibri" w:hAnsi="Calibri" w:cs="Calibri"/>
              <w:b w:val="0"/>
              <w:i w:val="0"/>
              <w:iCs/>
              <w:sz w:val="22"/>
              <w:szCs w:val="22"/>
            </w:rPr>
          </w:pPr>
          <w:r w:rsidRPr="00186B41">
            <w:rPr>
              <w:rFonts w:ascii="Calibri" w:hAnsi="Calibri" w:cs="Calibri"/>
              <w:b w:val="0"/>
              <w:i w:val="0"/>
              <w:iCs/>
              <w:sz w:val="22"/>
              <w:szCs w:val="22"/>
            </w:rPr>
            <w:fldChar w:fldCharType="begin"/>
          </w:r>
          <w:r w:rsidRPr="00186B41">
            <w:rPr>
              <w:rFonts w:ascii="Calibri" w:hAnsi="Calibri" w:cs="Calibri"/>
              <w:b w:val="0"/>
              <w:i w:val="0"/>
              <w:iCs/>
              <w:sz w:val="22"/>
              <w:szCs w:val="22"/>
            </w:rPr>
            <w:instrText>HYPERLINK "https://www.linkedin.com/in/colinwilsonseattle/"</w:instrText>
          </w:r>
          <w:r w:rsidRPr="00186B41">
            <w:rPr>
              <w:rFonts w:ascii="Calibri" w:hAnsi="Calibri" w:cs="Calibri"/>
              <w:b w:val="0"/>
              <w:i w:val="0"/>
              <w:iCs/>
              <w:sz w:val="22"/>
              <w:szCs w:val="22"/>
            </w:rPr>
          </w:r>
          <w:r w:rsidRPr="00186B41">
            <w:rPr>
              <w:rFonts w:ascii="Calibri" w:hAnsi="Calibri" w:cs="Calibri"/>
              <w:b w:val="0"/>
              <w:i w:val="0"/>
              <w:iCs/>
              <w:sz w:val="22"/>
              <w:szCs w:val="22"/>
            </w:rPr>
            <w:fldChar w:fldCharType="separate"/>
          </w:r>
          <w:r w:rsidR="000C60CC" w:rsidRPr="00186B41">
            <w:rPr>
              <w:rStyle w:val="Hyperlink"/>
              <w:rFonts w:ascii="Calibri" w:hAnsi="Calibri" w:cs="Calibri"/>
              <w:b w:val="0"/>
              <w:i w:val="0"/>
              <w:iCs/>
              <w:color w:val="auto"/>
              <w:sz w:val="22"/>
              <w:szCs w:val="22"/>
              <w:u w:val="none"/>
            </w:rPr>
            <w:t>linkedin.com/in/</w:t>
          </w:r>
          <w:proofErr w:type="spellStart"/>
          <w:r w:rsidR="000C60CC" w:rsidRPr="00186B41">
            <w:rPr>
              <w:rStyle w:val="Hyperlink"/>
              <w:rFonts w:ascii="Calibri" w:hAnsi="Calibri" w:cs="Calibri"/>
              <w:b w:val="0"/>
              <w:i w:val="0"/>
              <w:iCs/>
              <w:color w:val="auto"/>
              <w:sz w:val="22"/>
              <w:szCs w:val="22"/>
              <w:u w:val="none"/>
            </w:rPr>
            <w:t>colinwilsonseattle</w:t>
          </w:r>
          <w:bookmarkEnd w:id="14"/>
          <w:proofErr w:type="spellEnd"/>
          <w:r w:rsidRPr="00186B41">
            <w:rPr>
              <w:rFonts w:ascii="Calibri" w:hAnsi="Calibri" w:cs="Calibri"/>
              <w:b w:val="0"/>
              <w:i w:val="0"/>
              <w:iCs/>
              <w:sz w:val="22"/>
              <w:szCs w:val="22"/>
            </w:rPr>
            <w:fldChar w:fldCharType="end"/>
          </w:r>
        </w:p>
      </w:tc>
    </w:tr>
  </w:tbl>
  <w:p w14:paraId="446D1C3D" w14:textId="77777777" w:rsidR="00F14521" w:rsidRPr="005D2735" w:rsidRDefault="00F14521" w:rsidP="00E15CA9">
    <w:pPr>
      <w:pStyle w:val="Page1Heading2"/>
      <w:rPr>
        <w:rFonts w:ascii="Calibri" w:hAnsi="Calibri" w:cs="Calibri"/>
        <w:b w:val="0"/>
        <w:i w:val="0"/>
        <w:iCs/>
        <w:color w:val="FFFFFF" w:themeColor="background1"/>
        <w14:textFill>
          <w14:noFill/>
        </w14:textFil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982C0BE"/>
    <w:multiLevelType w:val="multilevel"/>
    <w:tmpl w:val="DA824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7F5877"/>
    <w:multiLevelType w:val="multilevel"/>
    <w:tmpl w:val="418054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B8F2252"/>
    <w:multiLevelType w:val="multilevel"/>
    <w:tmpl w:val="96B4E6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000B"/>
    <w:multiLevelType w:val="multilevel"/>
    <w:tmpl w:val="0000000B"/>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000000C"/>
    <w:multiLevelType w:val="multilevel"/>
    <w:tmpl w:val="10C812B6"/>
    <w:lvl w:ilvl="0">
      <w:start w:val="1"/>
      <w:numFmt w:val="bullet"/>
      <w:lvlText w:val=""/>
      <w:lvlJc w:val="left"/>
      <w:pPr>
        <w:tabs>
          <w:tab w:val="num" w:pos="576"/>
        </w:tabs>
        <w:ind w:left="576" w:hanging="360"/>
      </w:pPr>
      <w:rPr>
        <w:rFonts w:ascii="Wingdings" w:hAnsi="Wingdings" w:hint="default"/>
        <w:sz w:val="28"/>
      </w:rPr>
    </w:lvl>
    <w:lvl w:ilvl="1">
      <w:start w:val="1"/>
      <w:numFmt w:val="bullet"/>
      <w:lvlText w:val=""/>
      <w:lvlJc w:val="left"/>
      <w:pPr>
        <w:tabs>
          <w:tab w:val="num" w:pos="936"/>
        </w:tabs>
        <w:ind w:left="936" w:hanging="360"/>
      </w:pPr>
      <w:rPr>
        <w:rFonts w:ascii="Symbol" w:hAnsi="Symbol" w:hint="default"/>
        <w:color w:val="auto"/>
        <w:sz w:val="20"/>
      </w:rPr>
    </w:lvl>
    <w:lvl w:ilvl="2">
      <w:start w:val="1"/>
      <w:numFmt w:val="bullet"/>
      <w:lvlText w:val=""/>
      <w:lvlJc w:val="left"/>
      <w:pPr>
        <w:tabs>
          <w:tab w:val="num" w:pos="1296"/>
        </w:tabs>
        <w:ind w:left="129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5" w15:restartNumberingAfterBreak="0">
    <w:nsid w:val="24D1D51A"/>
    <w:multiLevelType w:val="multilevel"/>
    <w:tmpl w:val="B39633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217807"/>
    <w:multiLevelType w:val="multilevel"/>
    <w:tmpl w:val="A31A893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30F43D32"/>
    <w:multiLevelType w:val="multilevel"/>
    <w:tmpl w:val="E460B204"/>
    <w:lvl w:ilvl="0">
      <w:start w:val="1"/>
      <w:numFmt w:val="bullet"/>
      <w:lvlText w:val=""/>
      <w:lvlJc w:val="left"/>
      <w:pPr>
        <w:tabs>
          <w:tab w:val="num" w:pos="576"/>
        </w:tabs>
        <w:ind w:left="576" w:hanging="360"/>
      </w:pPr>
      <w:rPr>
        <w:rFonts w:ascii="Wingdings" w:hAnsi="Wingdings" w:hint="default"/>
        <w:sz w:val="28"/>
      </w:rPr>
    </w:lvl>
    <w:lvl w:ilvl="1">
      <w:start w:val="1"/>
      <w:numFmt w:val="bullet"/>
      <w:lvlText w:val=""/>
      <w:lvlJc w:val="left"/>
      <w:pPr>
        <w:tabs>
          <w:tab w:val="num" w:pos="936"/>
        </w:tabs>
        <w:ind w:left="93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8" w15:restartNumberingAfterBreak="0">
    <w:nsid w:val="3EDF22F6"/>
    <w:multiLevelType w:val="hybridMultilevel"/>
    <w:tmpl w:val="F0BE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ED14FD"/>
    <w:multiLevelType w:val="multilevel"/>
    <w:tmpl w:val="C0423DF6"/>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93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10" w15:restartNumberingAfterBreak="0">
    <w:nsid w:val="473621AF"/>
    <w:multiLevelType w:val="hybridMultilevel"/>
    <w:tmpl w:val="F224F172"/>
    <w:lvl w:ilvl="0" w:tplc="57EEA0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0DA59F"/>
    <w:multiLevelType w:val="multilevel"/>
    <w:tmpl w:val="578ADC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6BA5EFF"/>
    <w:multiLevelType w:val="singleLevel"/>
    <w:tmpl w:val="00000000"/>
    <w:lvl w:ilvl="0">
      <w:start w:val="1"/>
      <w:numFmt w:val="bullet"/>
      <w:lvlText w:val=""/>
      <w:lvlJc w:val="left"/>
      <w:pPr>
        <w:tabs>
          <w:tab w:val="num" w:pos="420"/>
        </w:tabs>
        <w:ind w:left="420" w:hanging="420"/>
      </w:pPr>
      <w:rPr>
        <w:rFonts w:ascii="Wingdings" w:hAnsi="Wingdings" w:hint="default"/>
      </w:rPr>
    </w:lvl>
  </w:abstractNum>
  <w:abstractNum w:abstractNumId="13" w15:restartNumberingAfterBreak="0">
    <w:nsid w:val="75B88EC7"/>
    <w:multiLevelType w:val="multilevel"/>
    <w:tmpl w:val="96F6F3E6"/>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CAC16F8"/>
    <w:multiLevelType w:val="multilevel"/>
    <w:tmpl w:val="3196B8E6"/>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129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15" w15:restartNumberingAfterBreak="0">
    <w:nsid w:val="7F9C5FD7"/>
    <w:multiLevelType w:val="multilevel"/>
    <w:tmpl w:val="D9D8B9B2"/>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1296" w:hanging="360"/>
      </w:pPr>
      <w:rPr>
        <w:rFonts w:ascii="Symbol" w:hAnsi="Symbol" w:hint="default"/>
        <w:color w:val="auto"/>
        <w:sz w:val="18"/>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num w:numId="1" w16cid:durableId="2081293181">
    <w:abstractNumId w:val="12"/>
  </w:num>
  <w:num w:numId="2" w16cid:durableId="758016437">
    <w:abstractNumId w:val="4"/>
  </w:num>
  <w:num w:numId="3" w16cid:durableId="1505126273">
    <w:abstractNumId w:val="3"/>
  </w:num>
  <w:num w:numId="4" w16cid:durableId="719131814">
    <w:abstractNumId w:val="6"/>
  </w:num>
  <w:num w:numId="5" w16cid:durableId="73824121">
    <w:abstractNumId w:val="15"/>
  </w:num>
  <w:num w:numId="6" w16cid:durableId="281036229">
    <w:abstractNumId w:val="14"/>
  </w:num>
  <w:num w:numId="7" w16cid:durableId="1924492645">
    <w:abstractNumId w:val="9"/>
  </w:num>
  <w:num w:numId="8" w16cid:durableId="1102606418">
    <w:abstractNumId w:val="7"/>
  </w:num>
  <w:num w:numId="9" w16cid:durableId="1941797824">
    <w:abstractNumId w:val="8"/>
  </w:num>
  <w:num w:numId="10" w16cid:durableId="1908493338">
    <w:abstractNumId w:val="4"/>
  </w:num>
  <w:num w:numId="11" w16cid:durableId="999505758">
    <w:abstractNumId w:val="2"/>
  </w:num>
  <w:num w:numId="12" w16cid:durableId="539439389">
    <w:abstractNumId w:val="10"/>
  </w:num>
  <w:num w:numId="13" w16cid:durableId="1164197625">
    <w:abstractNumId w:val="1"/>
  </w:num>
  <w:num w:numId="14" w16cid:durableId="1307974601">
    <w:abstractNumId w:val="11"/>
  </w:num>
  <w:num w:numId="15" w16cid:durableId="1265575991">
    <w:abstractNumId w:val="0"/>
  </w:num>
  <w:num w:numId="16" w16cid:durableId="774666696">
    <w:abstractNumId w:val="5"/>
  </w:num>
  <w:num w:numId="17" w16cid:durableId="6642811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021" w:allStyles="1" w:customStyles="0" w:latentStyles="0" w:stylesInUse="0" w:headingStyles="1"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0"/>
  <w:drawingGridVerticalSpacing w:val="0"/>
  <w:doNotShadeFormData/>
  <w:characterSpacingControl w:val="doNotCompress"/>
  <w:noLineBreaksAfter w:lang="ja-JP" w:val="([_{·‘“〈《「『【〔〖（．［｛￡￥"/>
  <w:noLineBreaksBefore w:lang="ja-JP" w:val="!),.:;?]_}¨·ˇˉ―‖’”…∶、。〃々〉》」』】〕〗！＂＇），．：；？］｀｜｝～￠"/>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0001088C"/>
    <w:rsid w:val="00066C9C"/>
    <w:rsid w:val="00097F2A"/>
    <w:rsid w:val="000A1541"/>
    <w:rsid w:val="000A3117"/>
    <w:rsid w:val="000B0A2A"/>
    <w:rsid w:val="000C60CC"/>
    <w:rsid w:val="000C6CD9"/>
    <w:rsid w:val="000F5AA7"/>
    <w:rsid w:val="0012080D"/>
    <w:rsid w:val="00145E6F"/>
    <w:rsid w:val="00172A27"/>
    <w:rsid w:val="00185E72"/>
    <w:rsid w:val="00186B41"/>
    <w:rsid w:val="001E3CB6"/>
    <w:rsid w:val="00217747"/>
    <w:rsid w:val="00221731"/>
    <w:rsid w:val="00224710"/>
    <w:rsid w:val="0026649B"/>
    <w:rsid w:val="002A2704"/>
    <w:rsid w:val="002F31AC"/>
    <w:rsid w:val="00303618"/>
    <w:rsid w:val="00320498"/>
    <w:rsid w:val="0033577A"/>
    <w:rsid w:val="00376878"/>
    <w:rsid w:val="00381A02"/>
    <w:rsid w:val="003A3049"/>
    <w:rsid w:val="003D17D0"/>
    <w:rsid w:val="003E11B6"/>
    <w:rsid w:val="00424CDD"/>
    <w:rsid w:val="004335CD"/>
    <w:rsid w:val="00447B24"/>
    <w:rsid w:val="004504D2"/>
    <w:rsid w:val="00494AAB"/>
    <w:rsid w:val="00496952"/>
    <w:rsid w:val="004A19B5"/>
    <w:rsid w:val="004B19EE"/>
    <w:rsid w:val="004E2B23"/>
    <w:rsid w:val="004E7B7E"/>
    <w:rsid w:val="005054DA"/>
    <w:rsid w:val="005065E8"/>
    <w:rsid w:val="0055277E"/>
    <w:rsid w:val="00565E96"/>
    <w:rsid w:val="005841ED"/>
    <w:rsid w:val="005D2735"/>
    <w:rsid w:val="005E074B"/>
    <w:rsid w:val="00613AB7"/>
    <w:rsid w:val="0062070C"/>
    <w:rsid w:val="00667D30"/>
    <w:rsid w:val="006B3E78"/>
    <w:rsid w:val="006E15FC"/>
    <w:rsid w:val="007331EA"/>
    <w:rsid w:val="007410BB"/>
    <w:rsid w:val="007802EC"/>
    <w:rsid w:val="00783BEB"/>
    <w:rsid w:val="007A6315"/>
    <w:rsid w:val="007B56A9"/>
    <w:rsid w:val="007F5236"/>
    <w:rsid w:val="0089739C"/>
    <w:rsid w:val="008C0041"/>
    <w:rsid w:val="008C3CDF"/>
    <w:rsid w:val="008C4A11"/>
    <w:rsid w:val="008E07B9"/>
    <w:rsid w:val="0091796E"/>
    <w:rsid w:val="0093013C"/>
    <w:rsid w:val="00961F04"/>
    <w:rsid w:val="009B42FE"/>
    <w:rsid w:val="00A45920"/>
    <w:rsid w:val="00A465D7"/>
    <w:rsid w:val="00AB5E49"/>
    <w:rsid w:val="00AB7318"/>
    <w:rsid w:val="00AD3769"/>
    <w:rsid w:val="00AF68CC"/>
    <w:rsid w:val="00B45039"/>
    <w:rsid w:val="00B52173"/>
    <w:rsid w:val="00B6316F"/>
    <w:rsid w:val="00B63327"/>
    <w:rsid w:val="00B65114"/>
    <w:rsid w:val="00B9228B"/>
    <w:rsid w:val="00B95946"/>
    <w:rsid w:val="00C000C8"/>
    <w:rsid w:val="00C40104"/>
    <w:rsid w:val="00C43F12"/>
    <w:rsid w:val="00C5209F"/>
    <w:rsid w:val="00C851DF"/>
    <w:rsid w:val="00CB6394"/>
    <w:rsid w:val="00CE6A25"/>
    <w:rsid w:val="00CF1C12"/>
    <w:rsid w:val="00CF6F50"/>
    <w:rsid w:val="00D46829"/>
    <w:rsid w:val="00D52C32"/>
    <w:rsid w:val="00D73A5E"/>
    <w:rsid w:val="00D7655B"/>
    <w:rsid w:val="00D96B34"/>
    <w:rsid w:val="00DA032A"/>
    <w:rsid w:val="00DF34A5"/>
    <w:rsid w:val="00E00B9C"/>
    <w:rsid w:val="00E07A93"/>
    <w:rsid w:val="00E15CA9"/>
    <w:rsid w:val="00E56121"/>
    <w:rsid w:val="00E703F3"/>
    <w:rsid w:val="00E84158"/>
    <w:rsid w:val="00E90C0A"/>
    <w:rsid w:val="00EA4061"/>
    <w:rsid w:val="00EA5BFC"/>
    <w:rsid w:val="00F14521"/>
    <w:rsid w:val="00F9023F"/>
    <w:rsid w:val="00FA0994"/>
    <w:rsid w:val="00FB799D"/>
    <w:rsid w:val="00FC70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0F98C0"/>
  <w15:docId w15:val="{057DED2C-96C9-4DD0-90C2-86F51B508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77A"/>
    <w:rPr>
      <w:rFonts w:ascii="Cambria" w:hAnsi="Cambria"/>
      <w:szCs w:val="24"/>
      <w:lang w:eastAsia="en-US"/>
    </w:rPr>
  </w:style>
  <w:style w:type="paragraph" w:styleId="Heading1">
    <w:name w:val="heading 1"/>
    <w:basedOn w:val="Normal"/>
    <w:next w:val="Normal"/>
    <w:link w:val="Heading1Char"/>
    <w:qFormat/>
    <w:locked/>
    <w:rsid w:val="00E15CA9"/>
    <w:pPr>
      <w:keepNext/>
      <w:pBdr>
        <w:top w:val="single" w:sz="12" w:space="1" w:color="808080"/>
        <w:bottom w:val="single" w:sz="12" w:space="1" w:color="808080"/>
      </w:pBdr>
      <w:spacing w:before="360" w:after="120"/>
      <w:outlineLvl w:val="0"/>
    </w:pPr>
    <w:rPr>
      <w:b/>
      <w:caps/>
      <w:sz w:val="24"/>
    </w:rPr>
  </w:style>
  <w:style w:type="paragraph" w:styleId="Heading2">
    <w:name w:val="heading 2"/>
    <w:basedOn w:val="Normal"/>
    <w:next w:val="Normal"/>
    <w:link w:val="Heading2Char"/>
    <w:unhideWhenUsed/>
    <w:qFormat/>
    <w:locked/>
    <w:rsid w:val="00E15CA9"/>
    <w:pPr>
      <w:keepNext/>
      <w:tabs>
        <w:tab w:val="right" w:pos="9720"/>
      </w:tabs>
      <w:spacing w:before="120"/>
      <w:contextualSpacing/>
      <w:outlineLvl w:val="1"/>
    </w:pPr>
    <w:rPr>
      <w:sz w:val="22"/>
      <w:szCs w:val="22"/>
    </w:rPr>
  </w:style>
  <w:style w:type="paragraph" w:styleId="Heading3">
    <w:name w:val="heading 3"/>
    <w:basedOn w:val="Normal"/>
    <w:next w:val="Normal"/>
    <w:link w:val="Heading3Char1"/>
    <w:qFormat/>
    <w:rsid w:val="00E15CA9"/>
    <w:pPr>
      <w:keepNext/>
      <w:tabs>
        <w:tab w:val="right" w:pos="9600"/>
      </w:tabs>
      <w:spacing w:after="60"/>
      <w:outlineLvl w:val="2"/>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semiHidden/>
    <w:locked/>
    <w:rPr>
      <w:rFonts w:ascii="Cambria" w:eastAsia="SimSun" w:hAnsi="Cambria" w:cs="Times New Roman"/>
      <w:b/>
      <w:bCs/>
      <w:sz w:val="26"/>
      <w:szCs w:val="26"/>
      <w:lang w:val="x-none" w:eastAsia="en-US"/>
    </w:rPr>
  </w:style>
  <w:style w:type="character" w:customStyle="1" w:styleId="TitleChar">
    <w:name w:val="Title Char"/>
    <w:basedOn w:val="DefaultParagraphFont"/>
    <w:link w:val="Title"/>
    <w:locked/>
    <w:rsid w:val="000C6CD9"/>
    <w:rPr>
      <w:rFonts w:ascii="Garamond" w:hAnsi="Garamond" w:cs="Times New Roman"/>
      <w:b/>
      <w:sz w:val="24"/>
      <w:szCs w:val="24"/>
    </w:rPr>
  </w:style>
  <w:style w:type="character" w:customStyle="1" w:styleId="BodyTextChar1">
    <w:name w:val="Body Text Char1"/>
    <w:basedOn w:val="DefaultParagraphFont"/>
    <w:link w:val="BodyText"/>
    <w:locked/>
    <w:rsid w:val="00EA5BFC"/>
    <w:rPr>
      <w:rFonts w:ascii="Cambria" w:hAnsi="Cambria"/>
      <w:szCs w:val="24"/>
      <w:lang w:eastAsia="en-US"/>
    </w:rPr>
  </w:style>
  <w:style w:type="character" w:customStyle="1" w:styleId="FooterChar1">
    <w:name w:val="Footer Char1"/>
    <w:basedOn w:val="DefaultParagraphFont"/>
    <w:link w:val="Footer"/>
    <w:locked/>
    <w:rsid w:val="000C6CD9"/>
    <w:rPr>
      <w:rFonts w:ascii="Times New Roman" w:hAnsi="Times New Roman" w:cs="Times New Roman"/>
      <w:sz w:val="24"/>
      <w:szCs w:val="24"/>
    </w:rPr>
  </w:style>
  <w:style w:type="character" w:customStyle="1" w:styleId="Heading3Char1">
    <w:name w:val="Heading 3 Char1"/>
    <w:basedOn w:val="DefaultParagraphFont"/>
    <w:link w:val="Heading3"/>
    <w:locked/>
    <w:rsid w:val="00E15CA9"/>
    <w:rPr>
      <w:rFonts w:ascii="Cambria" w:hAnsi="Cambria"/>
      <w:b/>
      <w:sz w:val="22"/>
      <w:szCs w:val="22"/>
      <w:lang w:eastAsia="en-US"/>
    </w:rPr>
  </w:style>
  <w:style w:type="paragraph" w:styleId="Title">
    <w:name w:val="Title"/>
    <w:basedOn w:val="Normal"/>
    <w:link w:val="TitleChar"/>
    <w:qFormat/>
    <w:rsid w:val="000C6CD9"/>
    <w:pPr>
      <w:tabs>
        <w:tab w:val="right" w:pos="10080"/>
      </w:tabs>
      <w:spacing w:line="220" w:lineRule="exact"/>
      <w:jc w:val="center"/>
    </w:pPr>
    <w:rPr>
      <w:rFonts w:ascii="Garamond" w:hAnsi="Garamond"/>
      <w:b/>
      <w:sz w:val="36"/>
    </w:rPr>
  </w:style>
  <w:style w:type="paragraph" w:styleId="ListParagraph">
    <w:name w:val="List Paragraph"/>
    <w:basedOn w:val="Normal"/>
    <w:qFormat/>
    <w:rsid w:val="000C6CD9"/>
    <w:pPr>
      <w:ind w:left="720"/>
    </w:pPr>
  </w:style>
  <w:style w:type="character" w:customStyle="1" w:styleId="BalloonTextChar">
    <w:name w:val="Balloon Text Char"/>
    <w:basedOn w:val="DefaultParagraphFont"/>
    <w:semiHidden/>
    <w:locked/>
    <w:rPr>
      <w:rFonts w:cs="Times New Roman"/>
      <w:sz w:val="2"/>
      <w:lang w:val="x-none" w:eastAsia="en-US"/>
    </w:rPr>
  </w:style>
  <w:style w:type="paragraph" w:styleId="BodyText">
    <w:name w:val="Body Text"/>
    <w:basedOn w:val="Normal"/>
    <w:link w:val="BodyTextChar1"/>
    <w:rsid w:val="00EA5BFC"/>
    <w:pPr>
      <w:spacing w:line="220" w:lineRule="exact"/>
      <w:jc w:val="both"/>
    </w:pPr>
  </w:style>
  <w:style w:type="character" w:customStyle="1" w:styleId="BodyTextChar">
    <w:name w:val="Body Text Char"/>
    <w:basedOn w:val="DefaultParagraphFont"/>
    <w:semiHidden/>
    <w:locked/>
    <w:rPr>
      <w:rFonts w:ascii="Cambria" w:hAnsi="Cambria" w:cs="Times New Roman"/>
      <w:sz w:val="24"/>
      <w:szCs w:val="24"/>
      <w:lang w:val="x-none" w:eastAsia="en-US"/>
    </w:rPr>
  </w:style>
  <w:style w:type="paragraph" w:styleId="Footer">
    <w:name w:val="footer"/>
    <w:basedOn w:val="Normal"/>
    <w:link w:val="FooterChar1"/>
    <w:rsid w:val="000C6CD9"/>
    <w:pPr>
      <w:tabs>
        <w:tab w:val="center" w:pos="4320"/>
        <w:tab w:val="right" w:pos="8640"/>
      </w:tabs>
    </w:pPr>
    <w:rPr>
      <w:rFonts w:ascii="Times New Roman" w:hAnsi="Times New Roman"/>
      <w:sz w:val="24"/>
    </w:rPr>
  </w:style>
  <w:style w:type="character" w:customStyle="1" w:styleId="FooterChar">
    <w:name w:val="Footer Char"/>
    <w:basedOn w:val="DefaultParagraphFont"/>
    <w:semiHidden/>
    <w:locked/>
    <w:rPr>
      <w:rFonts w:ascii="Cambria" w:hAnsi="Cambria" w:cs="Times New Roman"/>
      <w:sz w:val="24"/>
      <w:szCs w:val="24"/>
      <w:lang w:val="x-none" w:eastAsia="en-US"/>
    </w:rPr>
  </w:style>
  <w:style w:type="paragraph" w:customStyle="1" w:styleId="Page2Heading1">
    <w:name w:val="Page2Heading1"/>
    <w:basedOn w:val="Normal"/>
    <w:link w:val="Page2Heading1Char"/>
    <w:rsid w:val="003A3049"/>
    <w:pPr>
      <w:pBdr>
        <w:bottom w:val="single" w:sz="24" w:space="1" w:color="404040" w:themeColor="text1" w:themeTint="BF"/>
      </w:pBdr>
      <w:tabs>
        <w:tab w:val="right" w:pos="9600"/>
      </w:tabs>
      <w:spacing w:after="60"/>
      <w:outlineLvl w:val="2"/>
    </w:pPr>
    <w:rPr>
      <w:b/>
      <w:bCs/>
      <w:color w:val="333333"/>
      <w:sz w:val="28"/>
      <w:szCs w:val="20"/>
    </w:rPr>
  </w:style>
  <w:style w:type="character" w:customStyle="1" w:styleId="Page2Heading1Char">
    <w:name w:val="Page2Heading1 Char"/>
    <w:basedOn w:val="Heading3Char1"/>
    <w:link w:val="Page2Heading1"/>
    <w:locked/>
    <w:rsid w:val="00B52173"/>
    <w:rPr>
      <w:rFonts w:ascii="Cambria" w:hAnsi="Cambria" w:cs="Times New Roman"/>
      <w:b/>
      <w:bCs/>
      <w:color w:val="333333"/>
      <w:sz w:val="28"/>
      <w:szCs w:val="24"/>
      <w:lang w:eastAsia="en-US"/>
    </w:rPr>
  </w:style>
  <w:style w:type="paragraph" w:customStyle="1" w:styleId="Page2Heading2">
    <w:name w:val="Page2Heading2"/>
    <w:basedOn w:val="Normal"/>
    <w:rsid w:val="00B65114"/>
    <w:pPr>
      <w:spacing w:after="360"/>
    </w:pPr>
    <w:rPr>
      <w:bCs/>
      <w:i/>
    </w:rPr>
  </w:style>
  <w:style w:type="paragraph" w:customStyle="1" w:styleId="Page1Heading1">
    <w:name w:val="Page1Heading1"/>
    <w:basedOn w:val="Heading3"/>
    <w:link w:val="Page1Heading1Char"/>
    <w:rsid w:val="00B52173"/>
    <w:pPr>
      <w:pBdr>
        <w:bottom w:val="single" w:sz="24" w:space="1" w:color="404040" w:themeColor="text1" w:themeTint="BF"/>
      </w:pBdr>
    </w:pPr>
    <w:rPr>
      <w:sz w:val="36"/>
    </w:rPr>
  </w:style>
  <w:style w:type="character" w:customStyle="1" w:styleId="Page1Heading1Char">
    <w:name w:val="Page1Heading1 Char"/>
    <w:basedOn w:val="Heading3Char1"/>
    <w:link w:val="Page1Heading1"/>
    <w:locked/>
    <w:rsid w:val="00B52173"/>
    <w:rPr>
      <w:rFonts w:ascii="Cambria" w:hAnsi="Cambria" w:cs="Times New Roman"/>
      <w:b/>
      <w:sz w:val="36"/>
      <w:szCs w:val="24"/>
      <w:lang w:eastAsia="en-US"/>
    </w:rPr>
  </w:style>
  <w:style w:type="paragraph" w:customStyle="1" w:styleId="Page1Heading2">
    <w:name w:val="Page1Heading2"/>
    <w:basedOn w:val="Normal"/>
    <w:rsid w:val="0026649B"/>
    <w:pPr>
      <w:tabs>
        <w:tab w:val="right" w:pos="9720"/>
      </w:tabs>
    </w:pPr>
    <w:rPr>
      <w:b/>
      <w:bCs/>
      <w:i/>
      <w:sz w:val="24"/>
    </w:rPr>
  </w:style>
  <w:style w:type="paragraph" w:styleId="Header">
    <w:name w:val="header"/>
    <w:basedOn w:val="Normal"/>
    <w:link w:val="HeaderChar"/>
    <w:rsid w:val="00376878"/>
    <w:pPr>
      <w:tabs>
        <w:tab w:val="center" w:pos="4320"/>
        <w:tab w:val="right" w:pos="8640"/>
      </w:tabs>
    </w:pPr>
  </w:style>
  <w:style w:type="character" w:customStyle="1" w:styleId="HeaderChar">
    <w:name w:val="Header Char"/>
    <w:basedOn w:val="DefaultParagraphFont"/>
    <w:link w:val="Header"/>
    <w:semiHidden/>
    <w:locked/>
    <w:rPr>
      <w:rFonts w:ascii="Cambria" w:hAnsi="Cambria" w:cs="Times New Roman"/>
      <w:sz w:val="24"/>
      <w:szCs w:val="24"/>
      <w:lang w:val="x-none" w:eastAsia="en-US"/>
    </w:rPr>
  </w:style>
  <w:style w:type="character" w:styleId="PageNumber">
    <w:name w:val="page number"/>
    <w:basedOn w:val="DefaultParagraphFont"/>
    <w:rsid w:val="00376878"/>
    <w:rPr>
      <w:rFonts w:cs="Times New Roman"/>
    </w:rPr>
  </w:style>
  <w:style w:type="paragraph" w:styleId="HTMLPreformatted">
    <w:name w:val="HTML Preformatted"/>
    <w:basedOn w:val="Normal"/>
    <w:link w:val="HTMLPreformattedChar"/>
    <w:uiPriority w:val="99"/>
    <w:unhideWhenUsed/>
    <w:rsid w:val="004E2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zh-CN"/>
    </w:rPr>
  </w:style>
  <w:style w:type="character" w:customStyle="1" w:styleId="HTMLPreformattedChar">
    <w:name w:val="HTML Preformatted Char"/>
    <w:basedOn w:val="DefaultParagraphFont"/>
    <w:link w:val="HTMLPreformatted"/>
    <w:uiPriority w:val="99"/>
    <w:rsid w:val="004E2B23"/>
    <w:rPr>
      <w:rFonts w:ascii="Courier New" w:eastAsia="Times New Roman" w:hAnsi="Courier New" w:cs="Courier New"/>
    </w:rPr>
  </w:style>
  <w:style w:type="character" w:customStyle="1" w:styleId="Heading1Char">
    <w:name w:val="Heading 1 Char"/>
    <w:basedOn w:val="DefaultParagraphFont"/>
    <w:link w:val="Heading1"/>
    <w:rsid w:val="00E15CA9"/>
    <w:rPr>
      <w:rFonts w:ascii="Cambria" w:hAnsi="Cambria"/>
      <w:b/>
      <w:caps/>
      <w:sz w:val="24"/>
      <w:szCs w:val="24"/>
      <w:lang w:eastAsia="en-US"/>
    </w:rPr>
  </w:style>
  <w:style w:type="character" w:customStyle="1" w:styleId="Heading2Char">
    <w:name w:val="Heading 2 Char"/>
    <w:basedOn w:val="DefaultParagraphFont"/>
    <w:link w:val="Heading2"/>
    <w:rsid w:val="00E15CA9"/>
    <w:rPr>
      <w:rFonts w:ascii="Cambria" w:hAnsi="Cambria"/>
      <w:sz w:val="22"/>
      <w:szCs w:val="22"/>
      <w:lang w:eastAsia="en-US"/>
    </w:rPr>
  </w:style>
  <w:style w:type="paragraph" w:customStyle="1" w:styleId="FirstParagraph">
    <w:name w:val="First Paragraph"/>
    <w:basedOn w:val="Normal"/>
    <w:qFormat/>
    <w:rsid w:val="009B42FE"/>
    <w:pPr>
      <w:spacing w:after="60"/>
    </w:pPr>
    <w:rPr>
      <w:rFonts w:eastAsiaTheme="minorHAnsi" w:cstheme="minorBidi"/>
    </w:rPr>
  </w:style>
  <w:style w:type="paragraph" w:customStyle="1" w:styleId="Compact">
    <w:name w:val="Compact"/>
    <w:basedOn w:val="Normal"/>
    <w:qFormat/>
    <w:rsid w:val="000A3117"/>
    <w:pPr>
      <w:numPr>
        <w:numId w:val="17"/>
      </w:numPr>
      <w:tabs>
        <w:tab w:val="clear" w:pos="0"/>
      </w:tabs>
      <w:ind w:left="360" w:hanging="274"/>
    </w:pPr>
    <w:rPr>
      <w:rFonts w:eastAsia="Batang"/>
      <w:szCs w:val="20"/>
    </w:rPr>
  </w:style>
  <w:style w:type="character" w:styleId="Hyperlink">
    <w:name w:val="Hyperlink"/>
    <w:basedOn w:val="DefaultParagraphFont"/>
    <w:unhideWhenUsed/>
    <w:rsid w:val="00A45920"/>
    <w:rPr>
      <w:color w:val="0000FF" w:themeColor="hyperlink"/>
      <w:u w:val="single"/>
    </w:rPr>
  </w:style>
  <w:style w:type="character" w:styleId="UnresolvedMention">
    <w:name w:val="Unresolved Mention"/>
    <w:basedOn w:val="DefaultParagraphFont"/>
    <w:uiPriority w:val="99"/>
    <w:semiHidden/>
    <w:unhideWhenUsed/>
    <w:rsid w:val="00A45920"/>
    <w:rPr>
      <w:color w:val="605E5C"/>
      <w:shd w:val="clear" w:color="auto" w:fill="E1DFDD"/>
    </w:rPr>
  </w:style>
  <w:style w:type="table" w:styleId="TableGrid">
    <w:name w:val="Table Grid"/>
    <w:basedOn w:val="TableNormal"/>
    <w:locked/>
    <w:rsid w:val="005D27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0163176">
      <w:bodyDiv w:val="1"/>
      <w:marLeft w:val="0"/>
      <w:marRight w:val="0"/>
      <w:marTop w:val="0"/>
      <w:marBottom w:val="0"/>
      <w:divBdr>
        <w:top w:val="none" w:sz="0" w:space="0" w:color="auto"/>
        <w:left w:val="none" w:sz="0" w:space="0" w:color="auto"/>
        <w:bottom w:val="none" w:sz="0" w:space="0" w:color="auto"/>
        <w:right w:val="none" w:sz="0" w:space="0" w:color="auto"/>
      </w:divBdr>
      <w:divsChild>
        <w:div w:id="329480955">
          <w:marLeft w:val="0"/>
          <w:marRight w:val="0"/>
          <w:marTop w:val="0"/>
          <w:marBottom w:val="0"/>
          <w:divBdr>
            <w:top w:val="none" w:sz="0" w:space="0" w:color="auto"/>
            <w:left w:val="none" w:sz="0" w:space="0" w:color="auto"/>
            <w:bottom w:val="none" w:sz="0" w:space="0" w:color="auto"/>
            <w:right w:val="none" w:sz="0" w:space="0" w:color="auto"/>
          </w:divBdr>
        </w:div>
        <w:div w:id="1465153178">
          <w:marLeft w:val="0"/>
          <w:marRight w:val="0"/>
          <w:marTop w:val="0"/>
          <w:marBottom w:val="0"/>
          <w:divBdr>
            <w:top w:val="none" w:sz="0" w:space="0" w:color="auto"/>
            <w:left w:val="none" w:sz="0" w:space="0" w:color="auto"/>
            <w:bottom w:val="none" w:sz="0" w:space="0" w:color="auto"/>
            <w:right w:val="none" w:sz="0" w:space="0" w:color="auto"/>
          </w:divBdr>
          <w:divsChild>
            <w:div w:id="1703479716">
              <w:marLeft w:val="0"/>
              <w:marRight w:val="0"/>
              <w:marTop w:val="0"/>
              <w:marBottom w:val="0"/>
              <w:divBdr>
                <w:top w:val="none" w:sz="0" w:space="0" w:color="auto"/>
                <w:left w:val="none" w:sz="0" w:space="0" w:color="auto"/>
                <w:bottom w:val="none" w:sz="0" w:space="0" w:color="auto"/>
                <w:right w:val="none" w:sz="0" w:space="0" w:color="auto"/>
              </w:divBdr>
              <w:divsChild>
                <w:div w:id="354237056">
                  <w:marLeft w:val="0"/>
                  <w:marRight w:val="0"/>
                  <w:marTop w:val="0"/>
                  <w:marBottom w:val="0"/>
                  <w:divBdr>
                    <w:top w:val="none" w:sz="0" w:space="0" w:color="auto"/>
                    <w:left w:val="none" w:sz="0" w:space="0" w:color="auto"/>
                    <w:bottom w:val="none" w:sz="0" w:space="0" w:color="auto"/>
                    <w:right w:val="none" w:sz="0" w:space="0" w:color="auto"/>
                  </w:divBdr>
                </w:div>
              </w:divsChild>
            </w:div>
            <w:div w:id="1889952834">
              <w:marLeft w:val="-360"/>
              <w:marRight w:val="0"/>
              <w:marTop w:val="0"/>
              <w:marBottom w:val="0"/>
              <w:divBdr>
                <w:top w:val="none" w:sz="0" w:space="0" w:color="auto"/>
                <w:left w:val="none" w:sz="0" w:space="0" w:color="auto"/>
                <w:bottom w:val="none" w:sz="0" w:space="0" w:color="auto"/>
                <w:right w:val="none" w:sz="0" w:space="0" w:color="auto"/>
              </w:divBdr>
            </w:div>
          </w:divsChild>
        </w:div>
        <w:div w:id="313293380">
          <w:marLeft w:val="0"/>
          <w:marRight w:val="0"/>
          <w:marTop w:val="0"/>
          <w:marBottom w:val="0"/>
          <w:divBdr>
            <w:top w:val="none" w:sz="0" w:space="0" w:color="auto"/>
            <w:left w:val="none" w:sz="0" w:space="0" w:color="auto"/>
            <w:bottom w:val="none" w:sz="0" w:space="0" w:color="auto"/>
            <w:right w:val="none" w:sz="0" w:space="0" w:color="auto"/>
          </w:divBdr>
          <w:divsChild>
            <w:div w:id="1997567104">
              <w:marLeft w:val="0"/>
              <w:marRight w:val="0"/>
              <w:marTop w:val="0"/>
              <w:marBottom w:val="0"/>
              <w:divBdr>
                <w:top w:val="none" w:sz="0" w:space="0" w:color="auto"/>
                <w:left w:val="none" w:sz="0" w:space="0" w:color="auto"/>
                <w:bottom w:val="none" w:sz="0" w:space="0" w:color="auto"/>
                <w:right w:val="none" w:sz="0" w:space="0" w:color="auto"/>
              </w:divBdr>
              <w:divsChild>
                <w:div w:id="315107561">
                  <w:marLeft w:val="0"/>
                  <w:marRight w:val="0"/>
                  <w:marTop w:val="0"/>
                  <w:marBottom w:val="0"/>
                  <w:divBdr>
                    <w:top w:val="none" w:sz="0" w:space="0" w:color="auto"/>
                    <w:left w:val="none" w:sz="0" w:space="0" w:color="auto"/>
                    <w:bottom w:val="none" w:sz="0" w:space="0" w:color="auto"/>
                    <w:right w:val="none" w:sz="0" w:space="0" w:color="auto"/>
                  </w:divBdr>
                </w:div>
              </w:divsChild>
            </w:div>
            <w:div w:id="190652277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212619070">
      <w:bodyDiv w:val="1"/>
      <w:marLeft w:val="0"/>
      <w:marRight w:val="0"/>
      <w:marTop w:val="0"/>
      <w:marBottom w:val="0"/>
      <w:divBdr>
        <w:top w:val="none" w:sz="0" w:space="0" w:color="auto"/>
        <w:left w:val="none" w:sz="0" w:space="0" w:color="auto"/>
        <w:bottom w:val="none" w:sz="0" w:space="0" w:color="auto"/>
        <w:right w:val="none" w:sz="0" w:space="0" w:color="auto"/>
      </w:divBdr>
      <w:divsChild>
        <w:div w:id="976299661">
          <w:marLeft w:val="0"/>
          <w:marRight w:val="0"/>
          <w:marTop w:val="0"/>
          <w:marBottom w:val="0"/>
          <w:divBdr>
            <w:top w:val="none" w:sz="0" w:space="0" w:color="auto"/>
            <w:left w:val="none" w:sz="0" w:space="0" w:color="auto"/>
            <w:bottom w:val="none" w:sz="0" w:space="0" w:color="auto"/>
            <w:right w:val="none" w:sz="0" w:space="0" w:color="auto"/>
          </w:divBdr>
        </w:div>
        <w:div w:id="1082531268">
          <w:marLeft w:val="0"/>
          <w:marRight w:val="0"/>
          <w:marTop w:val="0"/>
          <w:marBottom w:val="0"/>
          <w:divBdr>
            <w:top w:val="none" w:sz="0" w:space="0" w:color="auto"/>
            <w:left w:val="none" w:sz="0" w:space="0" w:color="auto"/>
            <w:bottom w:val="none" w:sz="0" w:space="0" w:color="auto"/>
            <w:right w:val="none" w:sz="0" w:space="0" w:color="auto"/>
          </w:divBdr>
          <w:divsChild>
            <w:div w:id="1948848164">
              <w:marLeft w:val="0"/>
              <w:marRight w:val="0"/>
              <w:marTop w:val="0"/>
              <w:marBottom w:val="0"/>
              <w:divBdr>
                <w:top w:val="none" w:sz="0" w:space="0" w:color="auto"/>
                <w:left w:val="none" w:sz="0" w:space="0" w:color="auto"/>
                <w:bottom w:val="none" w:sz="0" w:space="0" w:color="auto"/>
                <w:right w:val="none" w:sz="0" w:space="0" w:color="auto"/>
              </w:divBdr>
              <w:divsChild>
                <w:div w:id="124392759">
                  <w:marLeft w:val="0"/>
                  <w:marRight w:val="0"/>
                  <w:marTop w:val="0"/>
                  <w:marBottom w:val="0"/>
                  <w:divBdr>
                    <w:top w:val="none" w:sz="0" w:space="0" w:color="auto"/>
                    <w:left w:val="none" w:sz="0" w:space="0" w:color="auto"/>
                    <w:bottom w:val="none" w:sz="0" w:space="0" w:color="auto"/>
                    <w:right w:val="none" w:sz="0" w:space="0" w:color="auto"/>
                  </w:divBdr>
                </w:div>
              </w:divsChild>
            </w:div>
            <w:div w:id="1293096640">
              <w:marLeft w:val="-360"/>
              <w:marRight w:val="0"/>
              <w:marTop w:val="0"/>
              <w:marBottom w:val="0"/>
              <w:divBdr>
                <w:top w:val="none" w:sz="0" w:space="0" w:color="auto"/>
                <w:left w:val="none" w:sz="0" w:space="0" w:color="auto"/>
                <w:bottom w:val="none" w:sz="0" w:space="0" w:color="auto"/>
                <w:right w:val="none" w:sz="0" w:space="0" w:color="auto"/>
              </w:divBdr>
            </w:div>
          </w:divsChild>
        </w:div>
        <w:div w:id="1509834258">
          <w:marLeft w:val="0"/>
          <w:marRight w:val="0"/>
          <w:marTop w:val="0"/>
          <w:marBottom w:val="0"/>
          <w:divBdr>
            <w:top w:val="none" w:sz="0" w:space="0" w:color="auto"/>
            <w:left w:val="none" w:sz="0" w:space="0" w:color="auto"/>
            <w:bottom w:val="none" w:sz="0" w:space="0" w:color="auto"/>
            <w:right w:val="none" w:sz="0" w:space="0" w:color="auto"/>
          </w:divBdr>
          <w:divsChild>
            <w:div w:id="654382083">
              <w:marLeft w:val="0"/>
              <w:marRight w:val="0"/>
              <w:marTop w:val="0"/>
              <w:marBottom w:val="0"/>
              <w:divBdr>
                <w:top w:val="none" w:sz="0" w:space="0" w:color="auto"/>
                <w:left w:val="none" w:sz="0" w:space="0" w:color="auto"/>
                <w:bottom w:val="none" w:sz="0" w:space="0" w:color="auto"/>
                <w:right w:val="none" w:sz="0" w:space="0" w:color="auto"/>
              </w:divBdr>
              <w:divsChild>
                <w:div w:id="203520920">
                  <w:marLeft w:val="0"/>
                  <w:marRight w:val="0"/>
                  <w:marTop w:val="0"/>
                  <w:marBottom w:val="0"/>
                  <w:divBdr>
                    <w:top w:val="none" w:sz="0" w:space="0" w:color="auto"/>
                    <w:left w:val="none" w:sz="0" w:space="0" w:color="auto"/>
                    <w:bottom w:val="none" w:sz="0" w:space="0" w:color="auto"/>
                    <w:right w:val="none" w:sz="0" w:space="0" w:color="auto"/>
                  </w:divBdr>
                </w:div>
              </w:divsChild>
            </w:div>
            <w:div w:id="98789983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725</Words>
  <Characters>413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lin Wilson Resume</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in Wilson Resume</dc:title>
  <dc:creator>Colin Wilson</dc:creator>
  <cp:lastModifiedBy>Colin Wilson</cp:lastModifiedBy>
  <cp:revision>5</cp:revision>
  <dcterms:created xsi:type="dcterms:W3CDTF">2023-10-26T05:39:00Z</dcterms:created>
  <dcterms:modified xsi:type="dcterms:W3CDTF">2025-03-20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8.1.0.3010</vt:lpwstr>
  </property>
</Properties>
</file>